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oftware-system-test-plan"/>
    <w:p>
      <w:pPr>
        <w:pStyle w:val="Heading1"/>
      </w:pPr>
      <w:r>
        <w:t xml:space="preserve">Software System Test Plan</w:t>
      </w:r>
    </w:p>
    <w:p>
      <w:pPr>
        <w:pStyle w:val="BlockText"/>
      </w:pPr>
      <w:r>
        <w:rPr>
          <w:rStyle w:val="VerbatimChar"/>
        </w:rPr>
        <w:t xml:space="preserve">SR ID</w:t>
      </w:r>
      <w:r>
        <w:t xml:space="preserve"> </w:t>
      </w:r>
      <w:r>
        <w:t xml:space="preserve">refers to the ID of the software requirement which is tested by this test.</w:t>
      </w:r>
    </w:p>
    <w:p>
      <w:pPr>
        <w:pStyle w:val="BlockText"/>
      </w:pPr>
      <w:r>
        <w:t xml:space="preserve">Note that this is, strictly speaking, not a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because it already includes the results (columns</w:t>
      </w:r>
      <w:r>
        <w:t xml:space="preserve"> </w:t>
      </w:r>
      <w:r>
        <w:t xml:space="preserve">“</w:t>
      </w:r>
      <w:r>
        <w:t xml:space="preserve">Actu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ss?</w:t>
      </w:r>
      <w:r>
        <w:t xml:space="preserve">”</w:t>
      </w:r>
      <w:r>
        <w:t xml:space="preserve">). To keep things clean, I’d suggest splitting this table up into a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 </w:t>
      </w:r>
      <w:r>
        <w:t xml:space="preserve">(suggestion by a friendly auditor). The plan contains all columns below except</w:t>
      </w:r>
      <w:r>
        <w:t xml:space="preserve"> </w:t>
      </w:r>
      <w:r>
        <w:t xml:space="preserve">“</w:t>
      </w:r>
      <w:r>
        <w:t xml:space="preserve">Actu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ss?</w:t>
      </w:r>
      <w:r>
        <w:t xml:space="preserve">”</w:t>
      </w:r>
      <w:r>
        <w:t xml:space="preserve">. The protocol contains all columns. The idea is this: It makes sense to write the plan before</w:t>
      </w:r>
      <w:r>
        <w:t xml:space="preserve"> </w:t>
      </w:r>
      <w:r>
        <w:t xml:space="preserve">actually doing the testing. You don’t want to be changing the test steps when you notice your tests are</w:t>
      </w:r>
      <w:r>
        <w:t xml:space="preserve"> </w:t>
      </w:r>
      <w:r>
        <w:t xml:space="preserve">failing (surely nobody would do that). So you write the plan first, finalize it, then copy-paste it to a</w:t>
      </w:r>
      <w:r>
        <w:t xml:space="preserve"> </w:t>
      </w:r>
      <w:r>
        <w:t xml:space="preserve">protocol in which you enter the results after you’ve done your tes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"/>
        <w:gridCol w:w="259"/>
        <w:gridCol w:w="1776"/>
        <w:gridCol w:w="2960"/>
        <w:gridCol w:w="1443"/>
        <w:gridCol w:w="1073"/>
        <w:gridCol w:w="2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n with correct email and password succ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Enter email steve@apple.com</w:t>
            </w:r>
            <w:r>
              <w:t xml:space="preserve">2. Enter password atari</w:t>
            </w:r>
            <w:r>
              <w:t xml:space="preserve">3. Click 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rect to account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rect to account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n with incorrect email and password f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Enter email jony@apple.com</w:t>
            </w:r>
            <w:r>
              <w:t xml:space="preserve">2. Enter password butterfly</w:t>
            </w:r>
            <w:r>
              <w:t xml:space="preserve">3. Click 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  <w:r>
              <w:t xml:space="preserve"> </w:t>
            </w:r>
            <w:r>
              <w:t xml:space="preserve">“</w:t>
            </w:r>
            <w:r>
              <w:t xml:space="preserve">invalid credentials</w:t>
            </w:r>
            <w:r>
              <w:t xml:space="preserve">”</w:t>
            </w:r>
            <w:r>
              <w:t xml:space="preserve"> </w:t>
            </w:r>
            <w:r>
              <w:t xml:space="preserve">displa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  <w:r>
              <w:t xml:space="preserve"> </w:t>
            </w:r>
            <w:r>
              <w:t xml:space="preserve">“</w:t>
            </w:r>
            <w:r>
              <w:t xml:space="preserve">invalid credential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2Z</dcterms:created>
  <dcterms:modified xsi:type="dcterms:W3CDTF">2024-06-04T04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